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183DB3" w14:textId="4A63FDA8" w:rsidR="008D1820" w:rsidRDefault="008D1820" w:rsidP="00327986">
      <w:pPr>
        <w:framePr w:hSpace="180" w:wrap="around" w:vAnchor="text" w:hAnchor="margin" w:yAlign="center"/>
        <w:tabs>
          <w:tab w:val="left" w:pos="2270"/>
          <w:tab w:val="left" w:pos="6451"/>
          <w:tab w:val="left" w:pos="8539"/>
          <w:tab w:val="left" w:pos="12714"/>
          <w:tab w:val="left" w:pos="13524"/>
        </w:tabs>
        <w:ind w:left="113"/>
        <w:rPr>
          <w:rFonts w:eastAsia="Times New Roman" w:cstheme="minorHAnsi"/>
          <w:b/>
          <w:bCs/>
          <w:i/>
          <w:iCs/>
          <w:color w:val="000000"/>
          <w:sz w:val="16"/>
          <w:szCs w:val="16"/>
        </w:rPr>
      </w:pPr>
    </w:p>
    <w:tbl>
      <w:tblPr>
        <w:tblStyle w:val="TableGrid"/>
        <w:tblW w:w="14685" w:type="dxa"/>
        <w:tblLook w:val="04A0" w:firstRow="1" w:lastRow="0" w:firstColumn="1" w:lastColumn="0" w:noHBand="0" w:noVBand="1"/>
      </w:tblPr>
      <w:tblGrid>
        <w:gridCol w:w="6336"/>
        <w:gridCol w:w="4893"/>
        <w:gridCol w:w="3456"/>
      </w:tblGrid>
      <w:tr w:rsidR="00FE0F2A" w14:paraId="7B809F56" w14:textId="77777777" w:rsidTr="00FE0F2A">
        <w:tc>
          <w:tcPr>
            <w:tcW w:w="6336" w:type="dxa"/>
            <w:vAlign w:val="center"/>
          </w:tcPr>
          <w:p w14:paraId="6CA95891" w14:textId="4A0893F1" w:rsidR="00FE0F2A" w:rsidRPr="00197153" w:rsidRDefault="00140B26" w:rsidP="00FE0F2A">
            <w:pPr>
              <w:spacing w:before="2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dent</w:t>
            </w:r>
            <w:r w:rsidR="00FE0F2A" w:rsidRPr="00197153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4893" w:type="dxa"/>
            <w:vAlign w:val="center"/>
          </w:tcPr>
          <w:p w14:paraId="37B7AB63" w14:textId="7F7A9CA5" w:rsidR="00FE0F2A" w:rsidRPr="00197153" w:rsidRDefault="00FE0F2A" w:rsidP="00FE0F2A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197153">
              <w:rPr>
                <w:rFonts w:cstheme="minorHAnsi"/>
                <w:sz w:val="24"/>
                <w:szCs w:val="24"/>
              </w:rPr>
              <w:t>Reviewer:</w:t>
            </w:r>
          </w:p>
        </w:tc>
        <w:tc>
          <w:tcPr>
            <w:tcW w:w="3456" w:type="dxa"/>
            <w:vAlign w:val="center"/>
          </w:tcPr>
          <w:p w14:paraId="1C36C06C" w14:textId="7D5AA5C9" w:rsidR="00FE0F2A" w:rsidRPr="00197153" w:rsidRDefault="00FE0F2A" w:rsidP="00FE0F2A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197153">
              <w:rPr>
                <w:rFonts w:cstheme="minorHAnsi"/>
                <w:sz w:val="24"/>
                <w:szCs w:val="24"/>
              </w:rPr>
              <w:t>Date:</w:t>
            </w:r>
          </w:p>
        </w:tc>
      </w:tr>
    </w:tbl>
    <w:p w14:paraId="0AFD1AAD" w14:textId="65526BFC" w:rsidR="00FE0F2A" w:rsidRDefault="00FE0F2A" w:rsidP="00FE0F2A">
      <w:pPr>
        <w:tabs>
          <w:tab w:val="left" w:pos="1636"/>
        </w:tabs>
        <w:spacing w:after="0" w:line="240" w:lineRule="auto"/>
        <w:rPr>
          <w:rFonts w:cstheme="minorHAnsi"/>
          <w:color w:val="C00000"/>
          <w:sz w:val="24"/>
          <w:szCs w:val="24"/>
        </w:rPr>
      </w:pPr>
      <w:r>
        <w:rPr>
          <w:rFonts w:cstheme="minorHAnsi"/>
          <w:color w:val="C00000"/>
          <w:sz w:val="24"/>
          <w:szCs w:val="24"/>
        </w:rPr>
        <w:tab/>
      </w:r>
    </w:p>
    <w:tbl>
      <w:tblPr>
        <w:tblStyle w:val="PlainTable1"/>
        <w:tblW w:w="13504" w:type="dxa"/>
        <w:jc w:val="center"/>
        <w:tblLayout w:type="fixed"/>
        <w:tblLook w:val="06E0" w:firstRow="1" w:lastRow="1" w:firstColumn="1" w:lastColumn="0" w:noHBand="1" w:noVBand="1"/>
      </w:tblPr>
      <w:tblGrid>
        <w:gridCol w:w="2157"/>
        <w:gridCol w:w="2088"/>
        <w:gridCol w:w="2093"/>
        <w:gridCol w:w="2088"/>
        <w:gridCol w:w="2088"/>
        <w:gridCol w:w="2087"/>
        <w:gridCol w:w="903"/>
      </w:tblGrid>
      <w:tr w:rsidR="00140B26" w:rsidRPr="00617EFC" w14:paraId="21F5BB40" w14:textId="77777777" w:rsidTr="00140B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vAlign w:val="center"/>
          </w:tcPr>
          <w:p w14:paraId="747882ED" w14:textId="77777777" w:rsidR="00140B26" w:rsidRPr="00617EFC" w:rsidRDefault="00140B26" w:rsidP="008D1820">
            <w:pPr>
              <w:jc w:val="center"/>
              <w:rPr>
                <w:rFonts w:cstheme="minorHAnsi"/>
                <w:b w:val="0"/>
                <w:sz w:val="16"/>
                <w:szCs w:val="16"/>
              </w:rPr>
            </w:pP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2088" w:type="dxa"/>
            <w:vAlign w:val="center"/>
          </w:tcPr>
          <w:p w14:paraId="4E43B77B" w14:textId="77777777" w:rsidR="00140B26" w:rsidRPr="00617EFC" w:rsidRDefault="00140B26" w:rsidP="008D18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20"/>
              </w:rPr>
            </w:pP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4"/>
                <w:szCs w:val="14"/>
              </w:rPr>
              <w:t>93-100 (A), 90-92 (A-)</w:t>
            </w:r>
          </w:p>
        </w:tc>
        <w:tc>
          <w:tcPr>
            <w:tcW w:w="2093" w:type="dxa"/>
            <w:vAlign w:val="center"/>
          </w:tcPr>
          <w:p w14:paraId="16E2CD6A" w14:textId="77777777" w:rsidR="00140B26" w:rsidRPr="00617EFC" w:rsidRDefault="00140B26" w:rsidP="008D18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20"/>
              </w:rPr>
            </w:pP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4"/>
                <w:szCs w:val="14"/>
              </w:rPr>
              <w:t xml:space="preserve">87-89 (B+), 83-86 (B), </w:t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2088" w:type="dxa"/>
            <w:vAlign w:val="center"/>
          </w:tcPr>
          <w:p w14:paraId="15EF2C49" w14:textId="77777777" w:rsidR="00140B26" w:rsidRPr="00617EFC" w:rsidRDefault="00140B26" w:rsidP="008D18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20"/>
              </w:rPr>
            </w:pP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Fair</w:t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4"/>
                <w:szCs w:val="14"/>
              </w:rPr>
              <w:t xml:space="preserve">77-79 (C+), 73-76 (C), </w:t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2088" w:type="dxa"/>
            <w:vAlign w:val="center"/>
          </w:tcPr>
          <w:p w14:paraId="138298A8" w14:textId="77777777" w:rsidR="00140B26" w:rsidRPr="00617EFC" w:rsidRDefault="00140B26" w:rsidP="008D18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20"/>
              </w:rPr>
            </w:pP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4"/>
                <w:szCs w:val="14"/>
              </w:rPr>
              <w:t>67-69 (D+), 65-66 (D)</w:t>
            </w:r>
          </w:p>
        </w:tc>
        <w:tc>
          <w:tcPr>
            <w:tcW w:w="2087" w:type="dxa"/>
            <w:vAlign w:val="center"/>
          </w:tcPr>
          <w:p w14:paraId="142717FC" w14:textId="77777777" w:rsidR="00140B26" w:rsidRPr="00617EFC" w:rsidRDefault="00140B26" w:rsidP="008D18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20"/>
              </w:rPr>
            </w:pP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Unacceptable</w:t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i/>
                <w:iCs/>
                <w:color w:val="000000"/>
                <w:sz w:val="14"/>
                <w:szCs w:val="14"/>
              </w:rPr>
              <w:t>Below 65 (F)</w:t>
            </w:r>
          </w:p>
        </w:tc>
        <w:tc>
          <w:tcPr>
            <w:tcW w:w="903" w:type="dxa"/>
            <w:vAlign w:val="center"/>
          </w:tcPr>
          <w:p w14:paraId="7A2614B7" w14:textId="5144A8C4" w:rsidR="00140B26" w:rsidRPr="00617EFC" w:rsidRDefault="00140B26" w:rsidP="008D18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6"/>
                <w:szCs w:val="16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Score</w:t>
            </w:r>
          </w:p>
        </w:tc>
      </w:tr>
      <w:tr w:rsidR="00140B26" w:rsidRPr="00617EFC" w14:paraId="6796A65C" w14:textId="77777777" w:rsidTr="00140B2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1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004080CE" w14:textId="77777777" w:rsidR="00140B26" w:rsidRPr="00082E15" w:rsidRDefault="00140B26" w:rsidP="0019715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082E15">
              <w:rPr>
                <w:rFonts w:asciiTheme="minorHAnsi" w:hAnsiTheme="minorHAnsi" w:cstheme="minorHAnsi"/>
                <w:sz w:val="16"/>
                <w:szCs w:val="16"/>
              </w:rPr>
              <w:t>Ethical and Professional Responsibilities (Appendix)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  <w:p w14:paraId="459A05A6" w14:textId="77777777" w:rsidR="00140B26" w:rsidRPr="000E74CD" w:rsidRDefault="00140B26" w:rsidP="00197153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082E15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Benefits and impact of the solution beyond technical issues</w:t>
            </w:r>
          </w:p>
        </w:tc>
        <w:tc>
          <w:tcPr>
            <w:tcW w:w="2088" w:type="dxa"/>
          </w:tcPr>
          <w:p w14:paraId="40D78E98" w14:textId="77777777" w:rsidR="00140B26" w:rsidRPr="006926D9" w:rsidRDefault="00140B26" w:rsidP="0019715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7EFC">
              <w:rPr>
                <w:rFonts w:cstheme="minorHAnsi"/>
                <w:sz w:val="16"/>
                <w:szCs w:val="16"/>
              </w:rPr>
              <w:t>It is comprehensive, and the issues are realistic.</w:t>
            </w:r>
          </w:p>
        </w:tc>
        <w:tc>
          <w:tcPr>
            <w:tcW w:w="2093" w:type="dxa"/>
          </w:tcPr>
          <w:p w14:paraId="2886248D" w14:textId="77777777" w:rsidR="00140B26" w:rsidRPr="006926D9" w:rsidRDefault="00140B26" w:rsidP="0019715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7EFC">
              <w:rPr>
                <w:rFonts w:cstheme="minorHAnsi"/>
                <w:sz w:val="16"/>
                <w:szCs w:val="16"/>
              </w:rPr>
              <w:t>It covers a good breadth</w:t>
            </w:r>
            <w:r>
              <w:rPr>
                <w:rFonts w:cstheme="minorHAnsi"/>
                <w:sz w:val="16"/>
                <w:szCs w:val="16"/>
              </w:rPr>
              <w:t>,</w:t>
            </w:r>
            <w:r w:rsidRPr="00617EFC">
              <w:rPr>
                <w:rFonts w:cstheme="minorHAnsi"/>
                <w:sz w:val="16"/>
                <w:szCs w:val="16"/>
              </w:rPr>
              <w:t xml:space="preserve"> and the issues are mostly realistic.</w:t>
            </w:r>
          </w:p>
        </w:tc>
        <w:tc>
          <w:tcPr>
            <w:tcW w:w="2088" w:type="dxa"/>
          </w:tcPr>
          <w:p w14:paraId="223E7ECE" w14:textId="2A7DD574" w:rsidR="00140B26" w:rsidRPr="006926D9" w:rsidRDefault="00140B26" w:rsidP="0019715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7EFC">
              <w:rPr>
                <w:rFonts w:cstheme="minorHAnsi"/>
                <w:sz w:val="16"/>
                <w:szCs w:val="16"/>
              </w:rPr>
              <w:t xml:space="preserve">It includes some obvious issues that are </w:t>
            </w:r>
            <w:r>
              <w:rPr>
                <w:rFonts w:cstheme="minorHAnsi"/>
                <w:sz w:val="16"/>
                <w:szCs w:val="16"/>
              </w:rPr>
              <w:t>mostly realistic.</w:t>
            </w:r>
          </w:p>
        </w:tc>
        <w:tc>
          <w:tcPr>
            <w:tcW w:w="2088" w:type="dxa"/>
          </w:tcPr>
          <w:p w14:paraId="52936400" w14:textId="77777777" w:rsidR="00140B26" w:rsidRPr="006926D9" w:rsidRDefault="00140B26" w:rsidP="0019715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7EFC">
              <w:rPr>
                <w:rFonts w:cstheme="minorHAnsi"/>
                <w:sz w:val="16"/>
                <w:szCs w:val="16"/>
              </w:rPr>
              <w:t xml:space="preserve">It includes some obvious issues that are </w:t>
            </w:r>
            <w:r>
              <w:rPr>
                <w:rFonts w:cstheme="minorHAnsi"/>
                <w:sz w:val="16"/>
                <w:szCs w:val="16"/>
              </w:rPr>
              <w:t>superficially addressed</w:t>
            </w:r>
            <w:r w:rsidRPr="00617EFC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2087" w:type="dxa"/>
          </w:tcPr>
          <w:p w14:paraId="7B70328E" w14:textId="77777777" w:rsidR="00140B26" w:rsidRPr="006926D9" w:rsidRDefault="00140B26" w:rsidP="0019715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7EFC">
              <w:rPr>
                <w:rFonts w:cstheme="minorHAnsi"/>
                <w:sz w:val="16"/>
                <w:szCs w:val="16"/>
              </w:rPr>
              <w:t xml:space="preserve">Few obvious issues are </w:t>
            </w:r>
            <w:r>
              <w:rPr>
                <w:rFonts w:cstheme="minorHAnsi"/>
                <w:sz w:val="16"/>
                <w:szCs w:val="16"/>
              </w:rPr>
              <w:t>covered with inadequate justification/explanation.</w:t>
            </w:r>
          </w:p>
        </w:tc>
        <w:tc>
          <w:tcPr>
            <w:tcW w:w="903" w:type="dxa"/>
            <w:vAlign w:val="center"/>
          </w:tcPr>
          <w:p w14:paraId="0F2DB573" w14:textId="520B3880" w:rsidR="00140B26" w:rsidRPr="006926D9" w:rsidRDefault="00140B26" w:rsidP="00197153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</w:tr>
    </w:tbl>
    <w:p w14:paraId="102B9ED1" w14:textId="77777777" w:rsidR="008D1820" w:rsidRPr="00617EFC" w:rsidRDefault="008D1820">
      <w:pPr>
        <w:spacing w:before="240"/>
        <w:rPr>
          <w:rFonts w:cstheme="minorHAnsi"/>
          <w:color w:val="C00000"/>
          <w:sz w:val="24"/>
          <w:szCs w:val="24"/>
        </w:rPr>
      </w:pPr>
    </w:p>
    <w:sectPr w:rsidR="008D1820" w:rsidRPr="00617EFC" w:rsidSect="00C30B35">
      <w:headerReference w:type="default" r:id="rId7"/>
      <w:footerReference w:type="default" r:id="rId8"/>
      <w:pgSz w:w="15840" w:h="12240" w:orient="landscape" w:code="1"/>
      <w:pgMar w:top="1008" w:right="576" w:bottom="576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9BD27C" w14:textId="77777777" w:rsidR="000D0722" w:rsidRDefault="000D0722" w:rsidP="00122AC8">
      <w:pPr>
        <w:spacing w:after="0" w:line="240" w:lineRule="auto"/>
      </w:pPr>
      <w:r>
        <w:separator/>
      </w:r>
    </w:p>
  </w:endnote>
  <w:endnote w:type="continuationSeparator" w:id="0">
    <w:p w14:paraId="02054886" w14:textId="77777777" w:rsidR="000D0722" w:rsidRDefault="000D0722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8241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533459" w14:textId="304A6947" w:rsidR="00047F35" w:rsidRDefault="00AA6376" w:rsidP="001F05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42DE">
          <w:rPr>
            <w:noProof/>
          </w:rPr>
          <w:t>2</w:t>
        </w:r>
        <w:r>
          <w:rPr>
            <w:noProof/>
          </w:rPr>
          <w:fldChar w:fldCharType="end"/>
        </w:r>
        <w:r w:rsidR="001F0518">
          <w:rPr>
            <w:noProof/>
          </w:rPr>
          <w:t xml:space="preserve"> of 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3432F5" w14:textId="77777777" w:rsidR="000D0722" w:rsidRDefault="000D0722" w:rsidP="00122AC8">
      <w:pPr>
        <w:spacing w:after="0" w:line="240" w:lineRule="auto"/>
      </w:pPr>
      <w:r>
        <w:separator/>
      </w:r>
    </w:p>
  </w:footnote>
  <w:footnote w:type="continuationSeparator" w:id="0">
    <w:p w14:paraId="2925A31B" w14:textId="77777777" w:rsidR="000D0722" w:rsidRDefault="000D0722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CFDBC" w14:textId="671683D9" w:rsidR="00047F35" w:rsidRDefault="004D2BAD" w:rsidP="00441B37">
    <w:pPr>
      <w:pStyle w:val="Header"/>
      <w:jc w:val="center"/>
    </w:pPr>
    <w:r>
      <w:t xml:space="preserve">Final </w:t>
    </w:r>
    <w:r w:rsidR="00047F35">
      <w:t xml:space="preserve">Design </w:t>
    </w:r>
    <w:r w:rsidR="00F342DE">
      <w:t xml:space="preserve">Report </w:t>
    </w:r>
    <w:r w:rsidR="00B63C97">
      <w:t xml:space="preserve">Rubric </w:t>
    </w:r>
    <w:r w:rsidR="00A20164">
      <w:t>(Ver. 20</w:t>
    </w:r>
    <w:r w:rsidR="001F0518">
      <w:t>2</w:t>
    </w:r>
    <w:r w:rsidR="000A25E6">
      <w:t>3-</w:t>
    </w:r>
    <w:r w:rsidR="00B7574C">
      <w:t>11-03</w:t>
    </w:r>
    <w:r w:rsidR="00047F35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47B0B"/>
    <w:multiLevelType w:val="hybridMultilevel"/>
    <w:tmpl w:val="B3462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B74CF"/>
    <w:multiLevelType w:val="hybridMultilevel"/>
    <w:tmpl w:val="1A465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310AAD"/>
    <w:multiLevelType w:val="hybridMultilevel"/>
    <w:tmpl w:val="3274ECD8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61A1447"/>
    <w:multiLevelType w:val="hybridMultilevel"/>
    <w:tmpl w:val="395E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2091077">
    <w:abstractNumId w:val="4"/>
  </w:num>
  <w:num w:numId="2" w16cid:durableId="1856000674">
    <w:abstractNumId w:val="0"/>
  </w:num>
  <w:num w:numId="3" w16cid:durableId="99300091">
    <w:abstractNumId w:val="5"/>
  </w:num>
  <w:num w:numId="4" w16cid:durableId="522978838">
    <w:abstractNumId w:val="1"/>
  </w:num>
  <w:num w:numId="5" w16cid:durableId="1242181937">
    <w:abstractNumId w:val="6"/>
  </w:num>
  <w:num w:numId="6" w16cid:durableId="897478648">
    <w:abstractNumId w:val="2"/>
  </w:num>
  <w:num w:numId="7" w16cid:durableId="19695041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mMDCwMLCzMDYyClpKMUnFpcnJmfB1JgaFILAENpmnUtAAAA"/>
  </w:docVars>
  <w:rsids>
    <w:rsidRoot w:val="00122AC8"/>
    <w:rsid w:val="00003AE5"/>
    <w:rsid w:val="00006D91"/>
    <w:rsid w:val="00012FDA"/>
    <w:rsid w:val="000141DC"/>
    <w:rsid w:val="000232C2"/>
    <w:rsid w:val="00025A49"/>
    <w:rsid w:val="0003156F"/>
    <w:rsid w:val="00033B61"/>
    <w:rsid w:val="00035D38"/>
    <w:rsid w:val="00036329"/>
    <w:rsid w:val="00047F35"/>
    <w:rsid w:val="00051705"/>
    <w:rsid w:val="00052CD1"/>
    <w:rsid w:val="00054324"/>
    <w:rsid w:val="0006130D"/>
    <w:rsid w:val="00064775"/>
    <w:rsid w:val="00066B59"/>
    <w:rsid w:val="00077006"/>
    <w:rsid w:val="00082E15"/>
    <w:rsid w:val="00092317"/>
    <w:rsid w:val="0009356A"/>
    <w:rsid w:val="000941A4"/>
    <w:rsid w:val="000A0FBF"/>
    <w:rsid w:val="000A25E6"/>
    <w:rsid w:val="000A5F4E"/>
    <w:rsid w:val="000A78BD"/>
    <w:rsid w:val="000B1082"/>
    <w:rsid w:val="000B6482"/>
    <w:rsid w:val="000B6C7C"/>
    <w:rsid w:val="000C7078"/>
    <w:rsid w:val="000D0722"/>
    <w:rsid w:val="000E07CC"/>
    <w:rsid w:val="000E74CD"/>
    <w:rsid w:val="000F219F"/>
    <w:rsid w:val="000F760E"/>
    <w:rsid w:val="00100EE0"/>
    <w:rsid w:val="001048EE"/>
    <w:rsid w:val="00106242"/>
    <w:rsid w:val="00112462"/>
    <w:rsid w:val="0011496D"/>
    <w:rsid w:val="00114CDE"/>
    <w:rsid w:val="00122AC8"/>
    <w:rsid w:val="00124B4C"/>
    <w:rsid w:val="001271F1"/>
    <w:rsid w:val="00140B26"/>
    <w:rsid w:val="001435A9"/>
    <w:rsid w:val="0014424F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153"/>
    <w:rsid w:val="00197A4D"/>
    <w:rsid w:val="00197C46"/>
    <w:rsid w:val="001A2918"/>
    <w:rsid w:val="001A3655"/>
    <w:rsid w:val="001A5693"/>
    <w:rsid w:val="001B00ED"/>
    <w:rsid w:val="001B085B"/>
    <w:rsid w:val="001B4AEF"/>
    <w:rsid w:val="001C1E87"/>
    <w:rsid w:val="001C3B74"/>
    <w:rsid w:val="001C41C4"/>
    <w:rsid w:val="001C7699"/>
    <w:rsid w:val="001D02B3"/>
    <w:rsid w:val="001D145C"/>
    <w:rsid w:val="001E7A97"/>
    <w:rsid w:val="001F0518"/>
    <w:rsid w:val="001F6501"/>
    <w:rsid w:val="00202702"/>
    <w:rsid w:val="0021496A"/>
    <w:rsid w:val="00216CF5"/>
    <w:rsid w:val="0021741B"/>
    <w:rsid w:val="00221DAE"/>
    <w:rsid w:val="00223B22"/>
    <w:rsid w:val="00225186"/>
    <w:rsid w:val="0022668A"/>
    <w:rsid w:val="00242F7E"/>
    <w:rsid w:val="00247308"/>
    <w:rsid w:val="00247A7A"/>
    <w:rsid w:val="00250237"/>
    <w:rsid w:val="00250480"/>
    <w:rsid w:val="0025493D"/>
    <w:rsid w:val="0026464F"/>
    <w:rsid w:val="002749EC"/>
    <w:rsid w:val="00277612"/>
    <w:rsid w:val="00281343"/>
    <w:rsid w:val="00291A2F"/>
    <w:rsid w:val="00295120"/>
    <w:rsid w:val="00296884"/>
    <w:rsid w:val="002A5464"/>
    <w:rsid w:val="002A6E45"/>
    <w:rsid w:val="002C3860"/>
    <w:rsid w:val="002C5BF8"/>
    <w:rsid w:val="002D7C93"/>
    <w:rsid w:val="002E2881"/>
    <w:rsid w:val="002E3FB8"/>
    <w:rsid w:val="002E4C2D"/>
    <w:rsid w:val="002F5A4B"/>
    <w:rsid w:val="0030086A"/>
    <w:rsid w:val="00300FA9"/>
    <w:rsid w:val="00310AB5"/>
    <w:rsid w:val="0031206C"/>
    <w:rsid w:val="00317AEB"/>
    <w:rsid w:val="00327986"/>
    <w:rsid w:val="00330295"/>
    <w:rsid w:val="003322E0"/>
    <w:rsid w:val="00332BCD"/>
    <w:rsid w:val="0033572D"/>
    <w:rsid w:val="00337009"/>
    <w:rsid w:val="00344D19"/>
    <w:rsid w:val="003476BA"/>
    <w:rsid w:val="003536BE"/>
    <w:rsid w:val="00363C12"/>
    <w:rsid w:val="00373750"/>
    <w:rsid w:val="00381D41"/>
    <w:rsid w:val="0039421B"/>
    <w:rsid w:val="00394657"/>
    <w:rsid w:val="003A260E"/>
    <w:rsid w:val="003A6097"/>
    <w:rsid w:val="003A726B"/>
    <w:rsid w:val="003A75B2"/>
    <w:rsid w:val="003B0946"/>
    <w:rsid w:val="003B43A5"/>
    <w:rsid w:val="003B62F7"/>
    <w:rsid w:val="003C013A"/>
    <w:rsid w:val="003C3C1A"/>
    <w:rsid w:val="003C7486"/>
    <w:rsid w:val="003C7D2F"/>
    <w:rsid w:val="003D5140"/>
    <w:rsid w:val="003D56EC"/>
    <w:rsid w:val="003E1C23"/>
    <w:rsid w:val="003E1F84"/>
    <w:rsid w:val="003E52FB"/>
    <w:rsid w:val="003E5398"/>
    <w:rsid w:val="003E63A2"/>
    <w:rsid w:val="003F745E"/>
    <w:rsid w:val="00401CDB"/>
    <w:rsid w:val="00411D36"/>
    <w:rsid w:val="0041656B"/>
    <w:rsid w:val="0042261E"/>
    <w:rsid w:val="00426DEE"/>
    <w:rsid w:val="00433521"/>
    <w:rsid w:val="00434FA8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3424"/>
    <w:rsid w:val="004749BA"/>
    <w:rsid w:val="004827E9"/>
    <w:rsid w:val="0048301A"/>
    <w:rsid w:val="00487348"/>
    <w:rsid w:val="00497020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2BAD"/>
    <w:rsid w:val="004D3B61"/>
    <w:rsid w:val="004D507C"/>
    <w:rsid w:val="004D657F"/>
    <w:rsid w:val="004E3A37"/>
    <w:rsid w:val="004E3B08"/>
    <w:rsid w:val="004E4999"/>
    <w:rsid w:val="004E7175"/>
    <w:rsid w:val="0050005C"/>
    <w:rsid w:val="00501C0C"/>
    <w:rsid w:val="005142CA"/>
    <w:rsid w:val="00516316"/>
    <w:rsid w:val="00522279"/>
    <w:rsid w:val="005408EB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1670"/>
    <w:rsid w:val="00593F87"/>
    <w:rsid w:val="0059572F"/>
    <w:rsid w:val="005A13B4"/>
    <w:rsid w:val="005B245B"/>
    <w:rsid w:val="005B5873"/>
    <w:rsid w:val="005C3187"/>
    <w:rsid w:val="005C43C2"/>
    <w:rsid w:val="005C4767"/>
    <w:rsid w:val="005C4AAC"/>
    <w:rsid w:val="005D0BE4"/>
    <w:rsid w:val="005D1D53"/>
    <w:rsid w:val="005D3FB7"/>
    <w:rsid w:val="005F126A"/>
    <w:rsid w:val="005F1E71"/>
    <w:rsid w:val="005F3707"/>
    <w:rsid w:val="005F50F9"/>
    <w:rsid w:val="00602FD3"/>
    <w:rsid w:val="006169F8"/>
    <w:rsid w:val="00617EFC"/>
    <w:rsid w:val="006202E5"/>
    <w:rsid w:val="006210B7"/>
    <w:rsid w:val="00621188"/>
    <w:rsid w:val="00622DA9"/>
    <w:rsid w:val="0062478A"/>
    <w:rsid w:val="006259E8"/>
    <w:rsid w:val="00626D1B"/>
    <w:rsid w:val="00640316"/>
    <w:rsid w:val="00646C77"/>
    <w:rsid w:val="00647676"/>
    <w:rsid w:val="00647838"/>
    <w:rsid w:val="006553BE"/>
    <w:rsid w:val="0066227C"/>
    <w:rsid w:val="00667B49"/>
    <w:rsid w:val="00670589"/>
    <w:rsid w:val="00676873"/>
    <w:rsid w:val="0068575E"/>
    <w:rsid w:val="00687A3D"/>
    <w:rsid w:val="006926D9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1649E"/>
    <w:rsid w:val="007165BB"/>
    <w:rsid w:val="007340B1"/>
    <w:rsid w:val="00744CE0"/>
    <w:rsid w:val="007465A1"/>
    <w:rsid w:val="0075454A"/>
    <w:rsid w:val="00760ADA"/>
    <w:rsid w:val="00762732"/>
    <w:rsid w:val="00763DD5"/>
    <w:rsid w:val="00766FAF"/>
    <w:rsid w:val="00767889"/>
    <w:rsid w:val="007702ED"/>
    <w:rsid w:val="00772C17"/>
    <w:rsid w:val="00775E63"/>
    <w:rsid w:val="00776639"/>
    <w:rsid w:val="00781656"/>
    <w:rsid w:val="00781EA2"/>
    <w:rsid w:val="0078402E"/>
    <w:rsid w:val="00790CB7"/>
    <w:rsid w:val="007A7BCB"/>
    <w:rsid w:val="007B123C"/>
    <w:rsid w:val="007B429E"/>
    <w:rsid w:val="007B45E3"/>
    <w:rsid w:val="007B6BCA"/>
    <w:rsid w:val="007C1DE1"/>
    <w:rsid w:val="007C3F7E"/>
    <w:rsid w:val="007C4D2C"/>
    <w:rsid w:val="007C53FC"/>
    <w:rsid w:val="007C721D"/>
    <w:rsid w:val="007D0733"/>
    <w:rsid w:val="007D4DA0"/>
    <w:rsid w:val="007D699D"/>
    <w:rsid w:val="007E282C"/>
    <w:rsid w:val="007E6FC6"/>
    <w:rsid w:val="007E74BD"/>
    <w:rsid w:val="007F04E4"/>
    <w:rsid w:val="007F2000"/>
    <w:rsid w:val="007F642F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1820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54AF"/>
    <w:rsid w:val="00946D90"/>
    <w:rsid w:val="00947F32"/>
    <w:rsid w:val="00950FA7"/>
    <w:rsid w:val="009539A0"/>
    <w:rsid w:val="00953C97"/>
    <w:rsid w:val="00955A7D"/>
    <w:rsid w:val="00956264"/>
    <w:rsid w:val="00970856"/>
    <w:rsid w:val="00974798"/>
    <w:rsid w:val="00980F11"/>
    <w:rsid w:val="00986C0B"/>
    <w:rsid w:val="009A1B05"/>
    <w:rsid w:val="009A224D"/>
    <w:rsid w:val="009A3F44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D4C91"/>
    <w:rsid w:val="009E3863"/>
    <w:rsid w:val="009E4EA4"/>
    <w:rsid w:val="009E6980"/>
    <w:rsid w:val="00A02260"/>
    <w:rsid w:val="00A03441"/>
    <w:rsid w:val="00A0375F"/>
    <w:rsid w:val="00A06CB6"/>
    <w:rsid w:val="00A12EDD"/>
    <w:rsid w:val="00A17F93"/>
    <w:rsid w:val="00A20164"/>
    <w:rsid w:val="00A20C34"/>
    <w:rsid w:val="00A2196A"/>
    <w:rsid w:val="00A21CD2"/>
    <w:rsid w:val="00A332EA"/>
    <w:rsid w:val="00A36BD5"/>
    <w:rsid w:val="00A4009E"/>
    <w:rsid w:val="00A46109"/>
    <w:rsid w:val="00A5151B"/>
    <w:rsid w:val="00A65EFB"/>
    <w:rsid w:val="00A66B38"/>
    <w:rsid w:val="00A70DE3"/>
    <w:rsid w:val="00A74943"/>
    <w:rsid w:val="00A751A1"/>
    <w:rsid w:val="00A84D55"/>
    <w:rsid w:val="00A85567"/>
    <w:rsid w:val="00A87841"/>
    <w:rsid w:val="00A917B0"/>
    <w:rsid w:val="00A9408D"/>
    <w:rsid w:val="00A95742"/>
    <w:rsid w:val="00AA0837"/>
    <w:rsid w:val="00AA6376"/>
    <w:rsid w:val="00AA7B67"/>
    <w:rsid w:val="00AB308B"/>
    <w:rsid w:val="00AB5A9D"/>
    <w:rsid w:val="00AB6B9B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26FC8"/>
    <w:rsid w:val="00B4141A"/>
    <w:rsid w:val="00B41860"/>
    <w:rsid w:val="00B54644"/>
    <w:rsid w:val="00B548AF"/>
    <w:rsid w:val="00B63C97"/>
    <w:rsid w:val="00B658CE"/>
    <w:rsid w:val="00B7287F"/>
    <w:rsid w:val="00B728F9"/>
    <w:rsid w:val="00B72A7E"/>
    <w:rsid w:val="00B7333A"/>
    <w:rsid w:val="00B7379A"/>
    <w:rsid w:val="00B7574C"/>
    <w:rsid w:val="00B763ED"/>
    <w:rsid w:val="00B76656"/>
    <w:rsid w:val="00B853E8"/>
    <w:rsid w:val="00BA1494"/>
    <w:rsid w:val="00BA3503"/>
    <w:rsid w:val="00BA65CA"/>
    <w:rsid w:val="00BA7961"/>
    <w:rsid w:val="00BB199B"/>
    <w:rsid w:val="00BB7E43"/>
    <w:rsid w:val="00BC6458"/>
    <w:rsid w:val="00BC6A91"/>
    <w:rsid w:val="00BD362A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23E1C"/>
    <w:rsid w:val="00C30B35"/>
    <w:rsid w:val="00C3158B"/>
    <w:rsid w:val="00C47457"/>
    <w:rsid w:val="00C51EC8"/>
    <w:rsid w:val="00C5347B"/>
    <w:rsid w:val="00C535D1"/>
    <w:rsid w:val="00C54951"/>
    <w:rsid w:val="00C55129"/>
    <w:rsid w:val="00C60858"/>
    <w:rsid w:val="00C610BE"/>
    <w:rsid w:val="00C61783"/>
    <w:rsid w:val="00C75011"/>
    <w:rsid w:val="00CA098B"/>
    <w:rsid w:val="00CA0F7A"/>
    <w:rsid w:val="00CA6FB6"/>
    <w:rsid w:val="00CA71E8"/>
    <w:rsid w:val="00CA7FA8"/>
    <w:rsid w:val="00CB2352"/>
    <w:rsid w:val="00CB3068"/>
    <w:rsid w:val="00CC2868"/>
    <w:rsid w:val="00CC4431"/>
    <w:rsid w:val="00CC4C1F"/>
    <w:rsid w:val="00CD16FA"/>
    <w:rsid w:val="00CD226A"/>
    <w:rsid w:val="00CE08E1"/>
    <w:rsid w:val="00CE0D68"/>
    <w:rsid w:val="00CE6DA1"/>
    <w:rsid w:val="00CF28F0"/>
    <w:rsid w:val="00D024CB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26F50"/>
    <w:rsid w:val="00D27A1F"/>
    <w:rsid w:val="00D36161"/>
    <w:rsid w:val="00D37188"/>
    <w:rsid w:val="00D43965"/>
    <w:rsid w:val="00D50803"/>
    <w:rsid w:val="00D509D1"/>
    <w:rsid w:val="00D5795D"/>
    <w:rsid w:val="00D6170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429F"/>
    <w:rsid w:val="00DB5420"/>
    <w:rsid w:val="00DC0C56"/>
    <w:rsid w:val="00DC41CC"/>
    <w:rsid w:val="00DC7B93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57F9B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2BF1"/>
    <w:rsid w:val="00EE642C"/>
    <w:rsid w:val="00EE7CE0"/>
    <w:rsid w:val="00EF6E12"/>
    <w:rsid w:val="00F01F1A"/>
    <w:rsid w:val="00F03E6F"/>
    <w:rsid w:val="00F04B66"/>
    <w:rsid w:val="00F04B71"/>
    <w:rsid w:val="00F10FE6"/>
    <w:rsid w:val="00F119C7"/>
    <w:rsid w:val="00F11C33"/>
    <w:rsid w:val="00F15466"/>
    <w:rsid w:val="00F16410"/>
    <w:rsid w:val="00F1753D"/>
    <w:rsid w:val="00F20286"/>
    <w:rsid w:val="00F23376"/>
    <w:rsid w:val="00F25095"/>
    <w:rsid w:val="00F31E56"/>
    <w:rsid w:val="00F342DE"/>
    <w:rsid w:val="00F41A60"/>
    <w:rsid w:val="00F52B63"/>
    <w:rsid w:val="00F53033"/>
    <w:rsid w:val="00F57FDD"/>
    <w:rsid w:val="00F6209F"/>
    <w:rsid w:val="00F65021"/>
    <w:rsid w:val="00F67F17"/>
    <w:rsid w:val="00F73BE7"/>
    <w:rsid w:val="00F81B74"/>
    <w:rsid w:val="00F9133D"/>
    <w:rsid w:val="00F92A6D"/>
    <w:rsid w:val="00FA1B3A"/>
    <w:rsid w:val="00FA2A34"/>
    <w:rsid w:val="00FB0D5E"/>
    <w:rsid w:val="00FC0E50"/>
    <w:rsid w:val="00FC2749"/>
    <w:rsid w:val="00FC7F8F"/>
    <w:rsid w:val="00FD0BC2"/>
    <w:rsid w:val="00FD0E07"/>
    <w:rsid w:val="00FD14D8"/>
    <w:rsid w:val="00FD2847"/>
    <w:rsid w:val="00FD368B"/>
    <w:rsid w:val="00FD3E25"/>
    <w:rsid w:val="00FE0F2A"/>
    <w:rsid w:val="00FE419B"/>
    <w:rsid w:val="00FE41F0"/>
    <w:rsid w:val="00FE443E"/>
    <w:rsid w:val="00FF2E83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B69EC4"/>
  <w15:docId w15:val="{AE4F34B1-403B-4374-B982-15FDFEC72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C30B3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30B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59167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610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10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10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0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0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5</Words>
  <Characters>578</Characters>
  <Application>Microsoft Office Word</Application>
  <DocSecurity>0</DocSecurity>
  <Lines>3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final report</dc:subject>
  <dc:creator>Mark Anderson</dc:creator>
  <cp:keywords>rubric</cp:keywords>
  <cp:lastModifiedBy>Kanai, Junichi</cp:lastModifiedBy>
  <cp:revision>3</cp:revision>
  <cp:lastPrinted>2023-08-14T19:32:00Z</cp:lastPrinted>
  <dcterms:created xsi:type="dcterms:W3CDTF">2025-03-07T14:24:00Z</dcterms:created>
  <dcterms:modified xsi:type="dcterms:W3CDTF">2025-03-07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0c9ff548beebefd94756791ce5c5696b344db4ff30e0ea5c02d512cef561c2</vt:lpwstr>
  </property>
</Properties>
</file>